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825" w:tblpY="3303"/>
        <w:tblOverlap w:val="never"/>
        <w:tblW w:w="93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835"/>
        <w:gridCol w:w="2835"/>
        <w:gridCol w:w="1275"/>
        <w:gridCol w:w="851"/>
      </w:tblGrid>
      <w:tr w:rsidR="00FC35D8" w14:paraId="117A1D95" w14:textId="77777777">
        <w:trPr>
          <w:trHeight w:val="396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F6359" w14:textId="77777777" w:rsidR="00FC35D8" w:rsidRDefault="00E84CF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ene nam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9310FF" w14:textId="77777777" w:rsidR="00FC35D8" w:rsidRDefault="00E84CF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rward 5’-3’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FBAF1" w14:textId="77777777" w:rsidR="00FC35D8" w:rsidRDefault="00E84CF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verse 5’-3’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35AC9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duct length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AEAEF0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Tm(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>℃)</w:t>
            </w:r>
          </w:p>
        </w:tc>
      </w:tr>
      <w:tr w:rsidR="00FC35D8" w14:paraId="787C6D6C" w14:textId="77777777">
        <w:trPr>
          <w:trHeight w:val="388"/>
        </w:trPr>
        <w:tc>
          <w:tcPr>
            <w:tcW w:w="1555" w:type="dxa"/>
            <w:tcBorders>
              <w:top w:val="single" w:sz="4" w:space="0" w:color="auto"/>
              <w:bottom w:val="nil"/>
            </w:tcBorders>
            <w:vAlign w:val="center"/>
          </w:tcPr>
          <w:p w14:paraId="14CDA24A" w14:textId="77777777" w:rsidR="00FC35D8" w:rsidRDefault="00E84CF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uman </w:t>
            </w: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MTA1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  <w:vAlign w:val="center"/>
          </w:tcPr>
          <w:p w14:paraId="2FD7BD76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CGAGTCGCTCAAGTCCTACCT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  <w:vAlign w:val="center"/>
          </w:tcPr>
          <w:p w14:paraId="028C23C6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GTCGGTGATGTCTGCCTGGTA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vAlign w:val="center"/>
          </w:tcPr>
          <w:p w14:paraId="5545167B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6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567C4553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FC35D8" w14:paraId="6DCCF10B" w14:textId="77777777">
        <w:tc>
          <w:tcPr>
            <w:tcW w:w="1555" w:type="dxa"/>
            <w:tcBorders>
              <w:top w:val="nil"/>
            </w:tcBorders>
            <w:vAlign w:val="center"/>
          </w:tcPr>
          <w:p w14:paraId="587EB421" w14:textId="77777777" w:rsidR="00FC35D8" w:rsidRDefault="00E84CFE">
            <w:pPr>
              <w:widowControl/>
              <w:ind w:left="180" w:hangingChars="100" w:hanging="18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uman</w:t>
            </w: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 xml:space="preserve"> PKMYT1</w:t>
            </w:r>
          </w:p>
        </w:tc>
        <w:tc>
          <w:tcPr>
            <w:tcW w:w="2835" w:type="dxa"/>
            <w:tcBorders>
              <w:top w:val="nil"/>
            </w:tcBorders>
            <w:vAlign w:val="center"/>
          </w:tcPr>
          <w:p w14:paraId="0FD14569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CAGCAGCGGATGTGTTCAGTC</w:t>
            </w:r>
          </w:p>
        </w:tc>
        <w:tc>
          <w:tcPr>
            <w:tcW w:w="2835" w:type="dxa"/>
            <w:tcBorders>
              <w:top w:val="nil"/>
            </w:tcBorders>
            <w:vAlign w:val="center"/>
          </w:tcPr>
          <w:p w14:paraId="6A608470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AGAACGCAGCTCGGAAGACA</w:t>
            </w:r>
          </w:p>
        </w:tc>
        <w:tc>
          <w:tcPr>
            <w:tcW w:w="1275" w:type="dxa"/>
            <w:tcBorders>
              <w:top w:val="nil"/>
            </w:tcBorders>
            <w:vAlign w:val="center"/>
          </w:tcPr>
          <w:p w14:paraId="13C5BED7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9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24370524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FC35D8" w14:paraId="5F48C93A" w14:textId="77777777">
        <w:tc>
          <w:tcPr>
            <w:tcW w:w="1555" w:type="dxa"/>
            <w:tcBorders>
              <w:bottom w:val="nil"/>
            </w:tcBorders>
            <w:vAlign w:val="center"/>
          </w:tcPr>
          <w:p w14:paraId="6A483153" w14:textId="77777777" w:rsidR="00FC35D8" w:rsidRDefault="00E84CFE">
            <w:pPr>
              <w:widowControl/>
              <w:ind w:left="180" w:hangingChars="100" w:hanging="18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uman</w:t>
            </w: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 xml:space="preserve"> FZR1</w:t>
            </w:r>
          </w:p>
        </w:tc>
        <w:tc>
          <w:tcPr>
            <w:tcW w:w="2835" w:type="dxa"/>
            <w:tcBorders>
              <w:bottom w:val="nil"/>
            </w:tcBorders>
            <w:vAlign w:val="center"/>
          </w:tcPr>
          <w:p w14:paraId="6E992094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CTCACTGCCTCCGTCTGTTCAT</w:t>
            </w:r>
          </w:p>
        </w:tc>
        <w:tc>
          <w:tcPr>
            <w:tcW w:w="2835" w:type="dxa"/>
            <w:tcBorders>
              <w:bottom w:val="nil"/>
            </w:tcBorders>
            <w:vAlign w:val="center"/>
          </w:tcPr>
          <w:p w14:paraId="0383CF65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GCGTCTGGTGGTCTGTTCTGT</w:t>
            </w:r>
          </w:p>
        </w:tc>
        <w:tc>
          <w:tcPr>
            <w:tcW w:w="1275" w:type="dxa"/>
            <w:tcBorders>
              <w:bottom w:val="nil"/>
            </w:tcBorders>
            <w:vAlign w:val="center"/>
          </w:tcPr>
          <w:p w14:paraId="72B81275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1AA8F842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FC35D8" w14:paraId="03A37F95" w14:textId="77777777">
        <w:trPr>
          <w:trHeight w:val="375"/>
        </w:trPr>
        <w:tc>
          <w:tcPr>
            <w:tcW w:w="1555" w:type="dxa"/>
            <w:tcBorders>
              <w:top w:val="nil"/>
              <w:bottom w:val="single" w:sz="4" w:space="0" w:color="auto"/>
            </w:tcBorders>
            <w:vAlign w:val="center"/>
          </w:tcPr>
          <w:p w14:paraId="065C9A54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uman</w:t>
            </w: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 xml:space="preserve"> GAPDH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  <w:vAlign w:val="center"/>
          </w:tcPr>
          <w:p w14:paraId="29993D57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AGCCACATCGCTCAGACAC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  <w:vAlign w:val="center"/>
          </w:tcPr>
          <w:p w14:paraId="76D30E9D" w14:textId="77777777" w:rsidR="00FC35D8" w:rsidRDefault="00E84CFE">
            <w:pPr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GCCCAATACGACCAAATCC</w:t>
            </w: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vAlign w:val="center"/>
          </w:tcPr>
          <w:p w14:paraId="19E49F57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72C17B48" w14:textId="77777777" w:rsidR="00FC35D8" w:rsidRDefault="00E84C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</w:tbl>
    <w:p w14:paraId="32622583" w14:textId="77777777" w:rsidR="00FC35D8" w:rsidRDefault="00FC35D8">
      <w:pPr>
        <w:jc w:val="center"/>
        <w:rPr>
          <w:rFonts w:ascii="Times New Roman" w:hAnsi="Times New Roman" w:cs="Times New Roman"/>
        </w:rPr>
      </w:pPr>
    </w:p>
    <w:p w14:paraId="7A45D6C5" w14:textId="77777777" w:rsidR="00FC35D8" w:rsidRDefault="00FC35D8">
      <w:pPr>
        <w:jc w:val="center"/>
        <w:rPr>
          <w:rFonts w:ascii="Times New Roman" w:hAnsi="Times New Roman" w:cs="Times New Roman"/>
        </w:rPr>
      </w:pPr>
    </w:p>
    <w:p w14:paraId="644D4F02" w14:textId="77777777" w:rsidR="00FC35D8" w:rsidRDefault="00FC35D8">
      <w:pPr>
        <w:jc w:val="center"/>
        <w:rPr>
          <w:rFonts w:ascii="Times New Roman" w:hAnsi="Times New Roman" w:cs="Times New Roman"/>
        </w:rPr>
      </w:pPr>
    </w:p>
    <w:p w14:paraId="04DCDAEB" w14:textId="77777777" w:rsidR="00FC35D8" w:rsidRDefault="00E84CFE">
      <w:pPr>
        <w:jc w:val="center"/>
        <w:rPr>
          <w:rStyle w:val="fontstyle01"/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Table S</w:t>
      </w:r>
      <w:proofErr w:type="gramStart"/>
      <w:r>
        <w:rPr>
          <w:rFonts w:ascii="Times New Roman" w:hAnsi="Times New Roman" w:cs="Times New Roman" w:hint="eastAsia"/>
          <w:b/>
          <w:bCs/>
          <w:sz w:val="24"/>
          <w:szCs w:val="24"/>
        </w:rPr>
        <w:t>1  T</w:t>
      </w:r>
      <w:r>
        <w:rPr>
          <w:rStyle w:val="fontstyle01"/>
          <w:rFonts w:ascii="Times New Roman" w:hAnsi="Times New Roman" w:cs="Times New Roman"/>
          <w:b/>
          <w:bCs/>
        </w:rPr>
        <w:t>he</w:t>
      </w:r>
      <w:proofErr w:type="gramEnd"/>
      <w:r>
        <w:rPr>
          <w:rStyle w:val="fontstyle01"/>
          <w:rFonts w:ascii="Times New Roman" w:hAnsi="Times New Roman" w:cs="Times New Roman"/>
          <w:b/>
          <w:bCs/>
        </w:rPr>
        <w:t xml:space="preserve"> specific primers </w:t>
      </w:r>
      <w:r>
        <w:rPr>
          <w:rStyle w:val="fontstyle01"/>
          <w:rFonts w:ascii="Times New Roman" w:hAnsi="Times New Roman" w:cs="Times New Roman" w:hint="eastAsia"/>
          <w:b/>
          <w:bCs/>
        </w:rPr>
        <w:t xml:space="preserve">for </w:t>
      </w:r>
      <w:proofErr w:type="spellStart"/>
      <w:r>
        <w:rPr>
          <w:rStyle w:val="fontstyle01"/>
          <w:rFonts w:ascii="Times New Roman" w:hAnsi="Times New Roman" w:cs="Times New Roman" w:hint="eastAsia"/>
          <w:b/>
          <w:bCs/>
        </w:rPr>
        <w:t>realtime</w:t>
      </w:r>
      <w:proofErr w:type="spellEnd"/>
      <w:r>
        <w:rPr>
          <w:rStyle w:val="fontstyle01"/>
          <w:rFonts w:ascii="Times New Roman" w:hAnsi="Times New Roman" w:cs="Times New Roman" w:hint="eastAsia"/>
          <w:b/>
          <w:bCs/>
        </w:rPr>
        <w:t xml:space="preserve"> PCR </w:t>
      </w:r>
      <w:r>
        <w:rPr>
          <w:rStyle w:val="fontstyle01"/>
          <w:rFonts w:ascii="Times New Roman" w:hAnsi="Times New Roman" w:cs="Times New Roman"/>
          <w:b/>
          <w:bCs/>
        </w:rPr>
        <w:t>in this study</w:t>
      </w:r>
    </w:p>
    <w:p w14:paraId="27C71F06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CFDDEC2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2576715" w14:textId="77777777" w:rsidR="00FC35D8" w:rsidRDefault="00FC35D8">
      <w:pPr>
        <w:ind w:firstLine="501"/>
        <w:jc w:val="left"/>
        <w:rPr>
          <w:rStyle w:val="fontstyle01"/>
          <w:rFonts w:ascii="Times New Roman" w:hAnsi="Times New Roman" w:cs="Times New Roman"/>
        </w:rPr>
      </w:pPr>
    </w:p>
    <w:p w14:paraId="7E1A69B7" w14:textId="77777777" w:rsidR="00FC35D8" w:rsidRDefault="00FC35D8">
      <w:pPr>
        <w:ind w:firstLine="501"/>
        <w:jc w:val="left"/>
        <w:rPr>
          <w:rStyle w:val="fontstyle01"/>
          <w:rFonts w:ascii="Times New Roman" w:hAnsi="Times New Roman" w:cs="Times New Roman"/>
        </w:rPr>
      </w:pPr>
    </w:p>
    <w:p w14:paraId="5656908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1F49A2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FCBEDE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D7318FA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392090A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4716C6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E59300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E93FFE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ECD948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FC763F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F53F186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2656AE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7C24BB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3DEE592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91A002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585E55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CBCF5E7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83285F1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549656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BC363F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1DE4B1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7F30407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0EE382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DEC8E60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71ED5C9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4FC62DA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1690F13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4674297D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7168753A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4F662396" w14:textId="77777777" w:rsidR="00FC35D8" w:rsidRDefault="00FC35D8">
      <w:pPr>
        <w:jc w:val="left"/>
        <w:rPr>
          <w:rStyle w:val="fontstyle01"/>
          <w:rFonts w:ascii="Times New Roman" w:hAnsi="Times New Roman" w:cs="Times New Roman"/>
        </w:rPr>
      </w:pPr>
    </w:p>
    <w:p w14:paraId="1C701287" w14:textId="77777777" w:rsidR="00FC35D8" w:rsidRDefault="00E84CF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proofErr w:type="gramStart"/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number of genes in the 20 modules</w:t>
      </w:r>
    </w:p>
    <w:p w14:paraId="12838123" w14:textId="77777777" w:rsidR="00FC35D8" w:rsidRDefault="00FC35D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41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1394"/>
      </w:tblGrid>
      <w:tr w:rsidR="00FC35D8" w14:paraId="75CD8583" w14:textId="77777777">
        <w:trPr>
          <w:jc w:val="center"/>
        </w:trPr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59FDE91D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odule colors</w:t>
            </w:r>
          </w:p>
        </w:tc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4EFB9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ene. num</w:t>
            </w:r>
          </w:p>
        </w:tc>
      </w:tr>
      <w:tr w:rsidR="00FC35D8" w14:paraId="1E4A78C3" w14:textId="77777777">
        <w:trPr>
          <w:jc w:val="center"/>
        </w:trPr>
        <w:tc>
          <w:tcPr>
            <w:tcW w:w="2765" w:type="dxa"/>
            <w:tcBorders>
              <w:top w:val="single" w:sz="4" w:space="0" w:color="auto"/>
            </w:tcBorders>
          </w:tcPr>
          <w:p w14:paraId="6887F5CA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black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center"/>
          </w:tcPr>
          <w:p w14:paraId="42ED2252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1</w:t>
            </w:r>
          </w:p>
        </w:tc>
      </w:tr>
      <w:tr w:rsidR="00FC35D8" w14:paraId="611A1A90" w14:textId="77777777">
        <w:trPr>
          <w:jc w:val="center"/>
        </w:trPr>
        <w:tc>
          <w:tcPr>
            <w:tcW w:w="2765" w:type="dxa"/>
          </w:tcPr>
          <w:p w14:paraId="2A078391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blue</w:t>
            </w:r>
          </w:p>
        </w:tc>
        <w:tc>
          <w:tcPr>
            <w:tcW w:w="1394" w:type="dxa"/>
            <w:vAlign w:val="center"/>
          </w:tcPr>
          <w:p w14:paraId="7D4F2A63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475</w:t>
            </w:r>
          </w:p>
        </w:tc>
      </w:tr>
      <w:tr w:rsidR="00FC35D8" w14:paraId="65D2BCD1" w14:textId="77777777">
        <w:trPr>
          <w:jc w:val="center"/>
        </w:trPr>
        <w:tc>
          <w:tcPr>
            <w:tcW w:w="2765" w:type="dxa"/>
          </w:tcPr>
          <w:p w14:paraId="4179F73B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brown</w:t>
            </w:r>
          </w:p>
        </w:tc>
        <w:tc>
          <w:tcPr>
            <w:tcW w:w="1394" w:type="dxa"/>
            <w:vAlign w:val="center"/>
          </w:tcPr>
          <w:p w14:paraId="7F0E6201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658</w:t>
            </w:r>
          </w:p>
        </w:tc>
      </w:tr>
      <w:tr w:rsidR="00FC35D8" w14:paraId="469E062F" w14:textId="77777777">
        <w:trPr>
          <w:jc w:val="center"/>
        </w:trPr>
        <w:tc>
          <w:tcPr>
            <w:tcW w:w="2765" w:type="dxa"/>
          </w:tcPr>
          <w:p w14:paraId="60A292E3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green</w:t>
            </w:r>
            <w:proofErr w:type="spellEnd"/>
          </w:p>
        </w:tc>
        <w:tc>
          <w:tcPr>
            <w:tcW w:w="1394" w:type="dxa"/>
            <w:vAlign w:val="center"/>
          </w:tcPr>
          <w:p w14:paraId="57E9FD0F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98</w:t>
            </w:r>
          </w:p>
        </w:tc>
      </w:tr>
      <w:tr w:rsidR="00FC35D8" w14:paraId="2F8B6197" w14:textId="77777777">
        <w:trPr>
          <w:jc w:val="center"/>
        </w:trPr>
        <w:tc>
          <w:tcPr>
            <w:tcW w:w="2765" w:type="dxa"/>
          </w:tcPr>
          <w:p w14:paraId="37601BD5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grey</w:t>
            </w:r>
            <w:proofErr w:type="spellEnd"/>
          </w:p>
        </w:tc>
        <w:tc>
          <w:tcPr>
            <w:tcW w:w="1394" w:type="dxa"/>
            <w:vAlign w:val="center"/>
          </w:tcPr>
          <w:p w14:paraId="7D187D49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63</w:t>
            </w:r>
          </w:p>
        </w:tc>
      </w:tr>
      <w:tr w:rsidR="00FC35D8" w14:paraId="1BC66982" w14:textId="77777777">
        <w:trPr>
          <w:jc w:val="center"/>
        </w:trPr>
        <w:tc>
          <w:tcPr>
            <w:tcW w:w="2765" w:type="dxa"/>
          </w:tcPr>
          <w:p w14:paraId="112BB24E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magenta</w:t>
            </w:r>
            <w:proofErr w:type="spellEnd"/>
          </w:p>
        </w:tc>
        <w:tc>
          <w:tcPr>
            <w:tcW w:w="1394" w:type="dxa"/>
            <w:vAlign w:val="center"/>
          </w:tcPr>
          <w:p w14:paraId="546402A5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69</w:t>
            </w:r>
          </w:p>
        </w:tc>
      </w:tr>
      <w:tr w:rsidR="00FC35D8" w14:paraId="0DF4EB89" w14:textId="77777777">
        <w:trPr>
          <w:jc w:val="center"/>
        </w:trPr>
        <w:tc>
          <w:tcPr>
            <w:tcW w:w="2765" w:type="dxa"/>
          </w:tcPr>
          <w:p w14:paraId="25CA537B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olivegreen</w:t>
            </w:r>
            <w:proofErr w:type="spellEnd"/>
          </w:p>
        </w:tc>
        <w:tc>
          <w:tcPr>
            <w:tcW w:w="1394" w:type="dxa"/>
            <w:vAlign w:val="center"/>
          </w:tcPr>
          <w:p w14:paraId="5DF15273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9</w:t>
            </w:r>
          </w:p>
        </w:tc>
      </w:tr>
      <w:tr w:rsidR="00FC35D8" w14:paraId="2E48D9ED" w14:textId="77777777">
        <w:trPr>
          <w:jc w:val="center"/>
        </w:trPr>
        <w:tc>
          <w:tcPr>
            <w:tcW w:w="2765" w:type="dxa"/>
          </w:tcPr>
          <w:p w14:paraId="07FC8D83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orange</w:t>
            </w:r>
            <w:proofErr w:type="spellEnd"/>
          </w:p>
        </w:tc>
        <w:tc>
          <w:tcPr>
            <w:tcW w:w="1394" w:type="dxa"/>
            <w:vAlign w:val="center"/>
          </w:tcPr>
          <w:p w14:paraId="7ECD8A8A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47</w:t>
            </w:r>
          </w:p>
        </w:tc>
      </w:tr>
      <w:tr w:rsidR="00FC35D8" w14:paraId="73AD011F" w14:textId="77777777">
        <w:trPr>
          <w:jc w:val="center"/>
        </w:trPr>
        <w:tc>
          <w:tcPr>
            <w:tcW w:w="2765" w:type="dxa"/>
          </w:tcPr>
          <w:p w14:paraId="3BDD3470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darkturquoise</w:t>
            </w:r>
            <w:proofErr w:type="spellEnd"/>
          </w:p>
        </w:tc>
        <w:tc>
          <w:tcPr>
            <w:tcW w:w="1394" w:type="dxa"/>
            <w:vAlign w:val="center"/>
          </w:tcPr>
          <w:p w14:paraId="30317046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4</w:t>
            </w:r>
          </w:p>
        </w:tc>
      </w:tr>
      <w:tr w:rsidR="00FC35D8" w14:paraId="71A99751" w14:textId="77777777">
        <w:trPr>
          <w:jc w:val="center"/>
        </w:trPr>
        <w:tc>
          <w:tcPr>
            <w:tcW w:w="2765" w:type="dxa"/>
          </w:tcPr>
          <w:p w14:paraId="4F10FE58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rey60</w:t>
            </w:r>
          </w:p>
        </w:tc>
        <w:tc>
          <w:tcPr>
            <w:tcW w:w="1394" w:type="dxa"/>
            <w:vAlign w:val="center"/>
          </w:tcPr>
          <w:p w14:paraId="59FA4804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35</w:t>
            </w:r>
          </w:p>
        </w:tc>
      </w:tr>
      <w:tr w:rsidR="00FC35D8" w14:paraId="63D72130" w14:textId="77777777">
        <w:trPr>
          <w:jc w:val="center"/>
        </w:trPr>
        <w:tc>
          <w:tcPr>
            <w:tcW w:w="2765" w:type="dxa"/>
          </w:tcPr>
          <w:p w14:paraId="121F04C6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lightcyan</w:t>
            </w:r>
            <w:proofErr w:type="spellEnd"/>
          </w:p>
        </w:tc>
        <w:tc>
          <w:tcPr>
            <w:tcW w:w="1394" w:type="dxa"/>
            <w:vAlign w:val="center"/>
          </w:tcPr>
          <w:p w14:paraId="4B06EDA1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44</w:t>
            </w:r>
          </w:p>
        </w:tc>
      </w:tr>
      <w:tr w:rsidR="00FC35D8" w14:paraId="10DC31C1" w14:textId="77777777">
        <w:trPr>
          <w:jc w:val="center"/>
        </w:trPr>
        <w:tc>
          <w:tcPr>
            <w:tcW w:w="2765" w:type="dxa"/>
          </w:tcPr>
          <w:p w14:paraId="4F211743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lightgreen</w:t>
            </w:r>
            <w:proofErr w:type="spellEnd"/>
          </w:p>
        </w:tc>
        <w:tc>
          <w:tcPr>
            <w:tcW w:w="1394" w:type="dxa"/>
            <w:vAlign w:val="center"/>
          </w:tcPr>
          <w:p w14:paraId="4386439A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26</w:t>
            </w:r>
          </w:p>
        </w:tc>
      </w:tr>
      <w:tr w:rsidR="00FC35D8" w14:paraId="182B0807" w14:textId="77777777">
        <w:trPr>
          <w:jc w:val="center"/>
        </w:trPr>
        <w:tc>
          <w:tcPr>
            <w:tcW w:w="2765" w:type="dxa"/>
          </w:tcPr>
          <w:p w14:paraId="6A6D858A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agenta</w:t>
            </w:r>
          </w:p>
        </w:tc>
        <w:tc>
          <w:tcPr>
            <w:tcW w:w="1394" w:type="dxa"/>
            <w:vAlign w:val="center"/>
          </w:tcPr>
          <w:p w14:paraId="06A8E377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662</w:t>
            </w:r>
          </w:p>
        </w:tc>
      </w:tr>
      <w:tr w:rsidR="00FC35D8" w14:paraId="130F68A5" w14:textId="77777777">
        <w:trPr>
          <w:jc w:val="center"/>
        </w:trPr>
        <w:tc>
          <w:tcPr>
            <w:tcW w:w="2765" w:type="dxa"/>
          </w:tcPr>
          <w:p w14:paraId="45DFA612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range</w:t>
            </w:r>
          </w:p>
        </w:tc>
        <w:tc>
          <w:tcPr>
            <w:tcW w:w="1394" w:type="dxa"/>
            <w:vAlign w:val="center"/>
          </w:tcPr>
          <w:p w14:paraId="2FF2DCDA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55</w:t>
            </w:r>
          </w:p>
        </w:tc>
      </w:tr>
      <w:tr w:rsidR="00FC35D8" w14:paraId="6AD16210" w14:textId="77777777">
        <w:trPr>
          <w:jc w:val="center"/>
        </w:trPr>
        <w:tc>
          <w:tcPr>
            <w:tcW w:w="2765" w:type="dxa"/>
          </w:tcPr>
          <w:p w14:paraId="512E466D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paleturquoise</w:t>
            </w:r>
            <w:proofErr w:type="spellEnd"/>
          </w:p>
        </w:tc>
        <w:tc>
          <w:tcPr>
            <w:tcW w:w="1394" w:type="dxa"/>
            <w:vAlign w:val="center"/>
          </w:tcPr>
          <w:p w14:paraId="77509E2F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21</w:t>
            </w:r>
          </w:p>
        </w:tc>
      </w:tr>
      <w:tr w:rsidR="00FC35D8" w14:paraId="20C830C6" w14:textId="77777777">
        <w:trPr>
          <w:jc w:val="center"/>
        </w:trPr>
        <w:tc>
          <w:tcPr>
            <w:tcW w:w="2765" w:type="dxa"/>
          </w:tcPr>
          <w:p w14:paraId="7DABFCB7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ink</w:t>
            </w:r>
          </w:p>
        </w:tc>
        <w:tc>
          <w:tcPr>
            <w:tcW w:w="1394" w:type="dxa"/>
            <w:vAlign w:val="center"/>
          </w:tcPr>
          <w:p w14:paraId="4A0AF0E4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69</w:t>
            </w:r>
          </w:p>
        </w:tc>
      </w:tr>
      <w:tr w:rsidR="00FC35D8" w14:paraId="24AC9066" w14:textId="77777777">
        <w:trPr>
          <w:jc w:val="center"/>
        </w:trPr>
        <w:tc>
          <w:tcPr>
            <w:tcW w:w="2765" w:type="dxa"/>
          </w:tcPr>
          <w:p w14:paraId="3B03DC85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kyblue3</w:t>
            </w:r>
          </w:p>
        </w:tc>
        <w:tc>
          <w:tcPr>
            <w:tcW w:w="1394" w:type="dxa"/>
            <w:vAlign w:val="center"/>
          </w:tcPr>
          <w:p w14:paraId="1E2FA3D3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60</w:t>
            </w:r>
          </w:p>
        </w:tc>
      </w:tr>
      <w:tr w:rsidR="00FC35D8" w14:paraId="2ACB14EA" w14:textId="77777777">
        <w:trPr>
          <w:jc w:val="center"/>
        </w:trPr>
        <w:tc>
          <w:tcPr>
            <w:tcW w:w="2765" w:type="dxa"/>
          </w:tcPr>
          <w:p w14:paraId="0B2C5C1E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an</w:t>
            </w:r>
          </w:p>
        </w:tc>
        <w:tc>
          <w:tcPr>
            <w:tcW w:w="1394" w:type="dxa"/>
            <w:vAlign w:val="center"/>
          </w:tcPr>
          <w:p w14:paraId="3FD6B42E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08</w:t>
            </w:r>
          </w:p>
        </w:tc>
      </w:tr>
      <w:tr w:rsidR="00FC35D8" w14:paraId="1D190B74" w14:textId="77777777">
        <w:trPr>
          <w:jc w:val="center"/>
        </w:trPr>
        <w:tc>
          <w:tcPr>
            <w:tcW w:w="2765" w:type="dxa"/>
          </w:tcPr>
          <w:p w14:paraId="4BEE246E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Cs w:val="21"/>
              </w:rPr>
              <w:t>yellowgreen</w:t>
            </w:r>
            <w:proofErr w:type="spellEnd"/>
          </w:p>
        </w:tc>
        <w:tc>
          <w:tcPr>
            <w:tcW w:w="1394" w:type="dxa"/>
            <w:vAlign w:val="center"/>
          </w:tcPr>
          <w:p w14:paraId="09F87E7C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3</w:t>
            </w:r>
          </w:p>
        </w:tc>
      </w:tr>
      <w:tr w:rsidR="00FC35D8" w14:paraId="343C5BE8" w14:textId="77777777">
        <w:trPr>
          <w:jc w:val="center"/>
        </w:trPr>
        <w:tc>
          <w:tcPr>
            <w:tcW w:w="2765" w:type="dxa"/>
            <w:tcBorders>
              <w:bottom w:val="single" w:sz="4" w:space="0" w:color="auto"/>
            </w:tcBorders>
          </w:tcPr>
          <w:p w14:paraId="64D921A7" w14:textId="77777777" w:rsidR="00FC35D8" w:rsidRDefault="00E84CF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rey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14:paraId="78ECEC90" w14:textId="77777777" w:rsidR="00FC35D8" w:rsidRDefault="00E84CFE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</w:t>
            </w:r>
          </w:p>
        </w:tc>
      </w:tr>
    </w:tbl>
    <w:p w14:paraId="0A9E960C" w14:textId="77777777" w:rsidR="00FC35D8" w:rsidRDefault="00FC35D8"/>
    <w:p w14:paraId="00EEF7C5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6AA3F6E3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2F4356C2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45640BD2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2A264BBC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1A3439F9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60A0D4A8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150B0AA6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63A43F12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2F147B4B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3FCAB959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5F3561A6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1DF000BD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1B590790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4183DBEE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7A991146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5D38A623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614A625B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7DAC2E7F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5180BE7D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5318A118" w14:textId="77777777" w:rsidR="00FC35D8" w:rsidRDefault="00E84CFE">
      <w:pPr>
        <w:pStyle w:val="ListParagraph"/>
        <w:spacing w:line="480" w:lineRule="auto"/>
        <w:ind w:firstLineChars="0" w:firstLine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hint="eastAsia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O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enrichment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ysis</w:t>
      </w:r>
    </w:p>
    <w:tbl>
      <w:tblPr>
        <w:tblpPr w:leftFromText="180" w:rightFromText="180" w:vertAnchor="text" w:horzAnchor="page" w:tblpX="2110" w:tblpY="873"/>
        <w:tblOverlap w:val="never"/>
        <w:tblW w:w="7873" w:type="dxa"/>
        <w:tblLayout w:type="fixed"/>
        <w:tblLook w:val="04A0" w:firstRow="1" w:lastRow="0" w:firstColumn="1" w:lastColumn="0" w:noHBand="0" w:noVBand="1"/>
      </w:tblPr>
      <w:tblGrid>
        <w:gridCol w:w="1258"/>
        <w:gridCol w:w="4035"/>
        <w:gridCol w:w="1125"/>
        <w:gridCol w:w="1455"/>
      </w:tblGrid>
      <w:tr w:rsidR="00FC35D8" w14:paraId="20185BB8" w14:textId="77777777">
        <w:trPr>
          <w:trHeight w:val="283"/>
        </w:trPr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E8EDD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ccession no.</w:t>
            </w:r>
          </w:p>
        </w:tc>
        <w:tc>
          <w:tcPr>
            <w:tcW w:w="4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F8F598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erm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F2B3B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ene counts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E64CA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5"/>
                <w:szCs w:val="15"/>
              </w:rPr>
              <w:t>Adjusted P-Value</w:t>
            </w:r>
          </w:p>
        </w:tc>
      </w:tr>
      <w:tr w:rsidR="00FC35D8" w14:paraId="0023F263" w14:textId="77777777">
        <w:trPr>
          <w:trHeight w:val="283"/>
        </w:trPr>
        <w:tc>
          <w:tcPr>
            <w:tcW w:w="1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377C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0398</w:t>
            </w:r>
          </w:p>
        </w:tc>
        <w:tc>
          <w:tcPr>
            <w:tcW w:w="4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740F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RNA splicing, via spliceosome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459F6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C1379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07E-09</w:t>
            </w:r>
          </w:p>
        </w:tc>
      </w:tr>
      <w:tr w:rsidR="00FC35D8" w14:paraId="5A515AC7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662F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51301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F242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ell divisio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BAC09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3BF5D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.06E-08</w:t>
            </w:r>
          </w:p>
        </w:tc>
      </w:tr>
      <w:tr w:rsidR="00FC35D8" w14:paraId="25494E85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4783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45893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4630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ositive regulation of transcription, DNA-templated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781AC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668A4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.00E-07</w:t>
            </w:r>
          </w:p>
        </w:tc>
      </w:tr>
      <w:tr w:rsidR="00FC35D8" w14:paraId="5CE88AB8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6103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281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90E41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DNA repair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4D29E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0CCAB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01E-06</w:t>
            </w:r>
          </w:p>
        </w:tc>
      </w:tr>
      <w:tr w:rsidR="00FC35D8" w14:paraId="26183DC8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EA370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351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0DD6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ranscription, DNA-templated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B5AFE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0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E852E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78E-06</w:t>
            </w:r>
          </w:p>
        </w:tc>
      </w:tr>
      <w:tr w:rsidR="00FC35D8" w14:paraId="2A5B27D1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6F61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406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C121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RNA export from nucleu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FFE76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1CE7B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63E-06</w:t>
            </w:r>
          </w:p>
        </w:tc>
      </w:tr>
      <w:tr w:rsidR="00FC35D8" w14:paraId="54BE0775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33C5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16032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DBC8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viral proces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65D5C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875DA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.35E-06</w:t>
            </w:r>
          </w:p>
        </w:tc>
      </w:tr>
      <w:tr w:rsidR="00FC35D8" w14:paraId="206B1E90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0F67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16925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CCAD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protein </w:t>
            </w:r>
            <w:proofErr w:type="spellStart"/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moylation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F55A2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4D70E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.86E-06</w:t>
            </w:r>
          </w:p>
        </w:tc>
      </w:tr>
      <w:tr w:rsidR="00FC35D8" w14:paraId="6B7BAA62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0320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45892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D48A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egative regulation of transcription, DNA-templated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A363F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EFCC41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7.25E-06</w:t>
            </w:r>
          </w:p>
        </w:tc>
      </w:tr>
      <w:tr w:rsidR="00FC35D8" w14:paraId="71EB7037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46A7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260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50A4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DNA replicatio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75434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631A5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.62E-06</w:t>
            </w:r>
          </w:p>
        </w:tc>
      </w:tr>
      <w:tr w:rsidR="00FC35D8" w14:paraId="79C4D659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CCFC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409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B4753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RNA export from nucleu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C331D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1B1F4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.78E-05</w:t>
            </w:r>
          </w:p>
        </w:tc>
      </w:tr>
      <w:tr w:rsidR="00FC35D8" w14:paraId="0B04337B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0061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890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5D68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etrograde vesicle-mediated transport, Golgi to ER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4BC49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80712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641</w:t>
            </w:r>
          </w:p>
        </w:tc>
      </w:tr>
      <w:tr w:rsidR="00FC35D8" w14:paraId="314C8676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7A590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338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761C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hromatin remodeling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EC850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787AB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67</w:t>
            </w:r>
          </w:p>
        </w:tc>
      </w:tr>
      <w:tr w:rsidR="00FC35D8" w14:paraId="3008EEF4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F2073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0082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CD5D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1/S transition of mitotic cell cycle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44875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CA8EA" w14:textId="77777777" w:rsidR="00FC35D8" w:rsidRDefault="00E84CFE">
            <w:pPr>
              <w:widowControl/>
              <w:ind w:right="440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709</w:t>
            </w:r>
          </w:p>
        </w:tc>
      </w:tr>
      <w:tr w:rsidR="00FC35D8" w14:paraId="5BB48CD6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3C73A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7059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EEBF1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hromosome segregatio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E374B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C21AC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941</w:t>
            </w:r>
          </w:p>
        </w:tc>
      </w:tr>
      <w:tr w:rsidR="00FC35D8" w14:paraId="30A30F81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BE74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0086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45A18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2/M transition of mitotic cell cycle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1399C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C0F49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1121</w:t>
            </w:r>
          </w:p>
        </w:tc>
      </w:tr>
      <w:tr w:rsidR="00FC35D8" w14:paraId="2FE4AA33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6933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7067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B810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itotic nuclear divisio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19261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96CEE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1887</w:t>
            </w:r>
          </w:p>
        </w:tc>
      </w:tr>
      <w:tr w:rsidR="00FC35D8" w14:paraId="616642AB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221C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10827</w:t>
            </w: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75C9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egulation of glucose transport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7B970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1DA74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4069</w:t>
            </w:r>
          </w:p>
        </w:tc>
      </w:tr>
      <w:tr w:rsidR="00FC35D8" w14:paraId="46AB0A74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18929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6396</w:t>
            </w:r>
          </w:p>
        </w:tc>
        <w:tc>
          <w:tcPr>
            <w:tcW w:w="40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BD212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NA processing</w:t>
            </w:r>
          </w:p>
        </w:tc>
        <w:tc>
          <w:tcPr>
            <w:tcW w:w="11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AD644E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1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EDD257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5109</w:t>
            </w:r>
          </w:p>
        </w:tc>
      </w:tr>
      <w:tr w:rsidR="00FC35D8" w14:paraId="4224B23C" w14:textId="77777777">
        <w:trPr>
          <w:trHeight w:val="283"/>
        </w:trPr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BCDC7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O:0007077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633A7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itotic nuclear envelope disassembl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C5E023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346573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6452</w:t>
            </w:r>
          </w:p>
        </w:tc>
      </w:tr>
    </w:tbl>
    <w:p w14:paraId="14D69040" w14:textId="77777777" w:rsidR="00FC35D8" w:rsidRDefault="00FC35D8">
      <w:pPr>
        <w:ind w:firstLine="306"/>
        <w:jc w:val="left"/>
        <w:rPr>
          <w:rStyle w:val="fontstyle01"/>
          <w:rFonts w:ascii="Times New Roman" w:hAnsi="Times New Roman" w:cs="Times New Roman"/>
        </w:rPr>
      </w:pPr>
    </w:p>
    <w:p w14:paraId="0668A2A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7355588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41F335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4C00C6CD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4D78388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ADDE92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E4724F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A62B5E1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7E86CE0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AA5BC0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32BD6B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3D86FA9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140900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4E2D42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CF2CEEA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9F8C30E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75FE2B0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4886011" w14:textId="77777777" w:rsidR="00FC35D8" w:rsidRDefault="00FC35D8">
      <w:pPr>
        <w:ind w:firstLine="291"/>
        <w:jc w:val="left"/>
        <w:rPr>
          <w:rStyle w:val="fontstyle01"/>
          <w:rFonts w:ascii="Times New Roman" w:hAnsi="Times New Roman" w:cs="Times New Roman"/>
        </w:rPr>
      </w:pPr>
    </w:p>
    <w:p w14:paraId="4EDA35C1" w14:textId="77777777" w:rsidR="00FC35D8" w:rsidRDefault="00FC35D8">
      <w:pPr>
        <w:ind w:firstLine="291"/>
        <w:jc w:val="left"/>
        <w:rPr>
          <w:rStyle w:val="fontstyle01"/>
          <w:rFonts w:ascii="Times New Roman" w:hAnsi="Times New Roman" w:cs="Times New Roman"/>
        </w:rPr>
      </w:pPr>
    </w:p>
    <w:p w14:paraId="244D1531" w14:textId="77777777" w:rsidR="00FC35D8" w:rsidRDefault="00FC35D8">
      <w:pPr>
        <w:ind w:firstLine="291"/>
        <w:jc w:val="left"/>
        <w:rPr>
          <w:rStyle w:val="fontstyle01"/>
          <w:rFonts w:ascii="Times New Roman" w:hAnsi="Times New Roman" w:cs="Times New Roman"/>
        </w:rPr>
      </w:pPr>
    </w:p>
    <w:p w14:paraId="3C32B7BE" w14:textId="77777777" w:rsidR="00FC35D8" w:rsidRDefault="00E84CFE">
      <w:pPr>
        <w:pStyle w:val="ListParagraph"/>
        <w:spacing w:line="480" w:lineRule="auto"/>
        <w:ind w:left="360" w:firstLineChars="700" w:firstLine="168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GG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enrichment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ysis</w:t>
      </w:r>
    </w:p>
    <w:tbl>
      <w:tblPr>
        <w:tblpPr w:leftFromText="180" w:rightFromText="180" w:vertAnchor="text" w:horzAnchor="page" w:tblpX="2770" w:tblpY="937"/>
        <w:tblOverlap w:val="never"/>
        <w:tblW w:w="6564" w:type="dxa"/>
        <w:tblLayout w:type="fixed"/>
        <w:tblLook w:val="04A0" w:firstRow="1" w:lastRow="0" w:firstColumn="1" w:lastColumn="0" w:noHBand="0" w:noVBand="1"/>
      </w:tblPr>
      <w:tblGrid>
        <w:gridCol w:w="939"/>
        <w:gridCol w:w="2925"/>
        <w:gridCol w:w="1155"/>
        <w:gridCol w:w="1545"/>
      </w:tblGrid>
      <w:tr w:rsidR="00FC35D8" w14:paraId="34E15FA2" w14:textId="77777777">
        <w:trPr>
          <w:trHeight w:val="283"/>
        </w:trPr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BFBDA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ID</w:t>
            </w:r>
          </w:p>
        </w:tc>
        <w:tc>
          <w:tcPr>
            <w:tcW w:w="2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DC84E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erm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E3000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ene counts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84489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djusted P-Value</w:t>
            </w:r>
          </w:p>
        </w:tc>
      </w:tr>
      <w:tr w:rsidR="00FC35D8" w14:paraId="2F326288" w14:textId="77777777">
        <w:trPr>
          <w:trHeight w:val="283"/>
        </w:trPr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EAC1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5200</w:t>
            </w:r>
          </w:p>
        </w:tc>
        <w:tc>
          <w:tcPr>
            <w:tcW w:w="29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C807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athways in cancer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A139B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93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ECCC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.01605E-06</w:t>
            </w:r>
          </w:p>
        </w:tc>
      </w:tr>
      <w:tr w:rsidR="00FC35D8" w14:paraId="05C9CF5B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AC16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1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9E5D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ell cycle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2E151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A981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.46998E-06</w:t>
            </w:r>
          </w:p>
        </w:tc>
      </w:tr>
      <w:tr w:rsidR="00FC35D8" w14:paraId="5D8678BC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47920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304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79AC3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pliceosome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91862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4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956D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.82995E-06</w:t>
            </w:r>
          </w:p>
        </w:tc>
      </w:tr>
      <w:tr w:rsidR="00FC35D8" w14:paraId="5739E874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2A85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2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064C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Ubiquitin mediated proteolysis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7CE7D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945D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52026E-05</w:t>
            </w:r>
          </w:p>
        </w:tc>
      </w:tr>
      <w:tr w:rsidR="00FC35D8" w14:paraId="425FF46C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79AA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110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5FEA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etabolic pathways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7D0D2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06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2D4F1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116664</w:t>
            </w:r>
          </w:p>
        </w:tc>
      </w:tr>
      <w:tr w:rsidR="00FC35D8" w14:paraId="41A6D249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0A90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3013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14A8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NA transport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621B2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78A0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176848</w:t>
            </w:r>
          </w:p>
        </w:tc>
      </w:tr>
      <w:tr w:rsidR="00FC35D8" w14:paraId="3359FD48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E06A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44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1D6C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ndocytosis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8C31E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22C4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245287</w:t>
            </w:r>
          </w:p>
        </w:tc>
      </w:tr>
      <w:tr w:rsidR="00FC35D8" w14:paraId="507C9A78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68A4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52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468F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MPK signaling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BA007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6ED5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436527</w:t>
            </w:r>
          </w:p>
        </w:tc>
      </w:tr>
      <w:tr w:rsidR="00FC35D8" w14:paraId="6779943A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EC25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3015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247C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RNA surveillance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8F576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D8AF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623514</w:t>
            </w:r>
          </w:p>
        </w:tc>
      </w:tr>
      <w:tr w:rsidR="00FC35D8" w14:paraId="63D24D9F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85521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523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6A79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entral carbon metabolism in cancer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7DBBD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5CEF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0993982</w:t>
            </w:r>
          </w:p>
        </w:tc>
      </w:tr>
      <w:tr w:rsidR="00FC35D8" w14:paraId="5AE3CE6C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8AFD2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919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DC3B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hyroid hormone signaling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9EE56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1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9558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2730867</w:t>
            </w:r>
          </w:p>
        </w:tc>
      </w:tr>
      <w:tr w:rsidR="00FC35D8" w14:paraId="705D48BC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2FB0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5222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4DD5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mall cell lung cancer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C0315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F2A7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2731696</w:t>
            </w:r>
          </w:p>
        </w:tc>
      </w:tr>
      <w:tr w:rsidR="00FC35D8" w14:paraId="740A2334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C39E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21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6121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poptosis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08E30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BAA1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3550006</w:t>
            </w:r>
          </w:p>
        </w:tc>
      </w:tr>
      <w:tr w:rsidR="00FC35D8" w14:paraId="583F5A9B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567B8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303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8D1FD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DNA replication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CB013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BA896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4587812</w:t>
            </w:r>
          </w:p>
        </w:tc>
      </w:tr>
      <w:tr w:rsidR="00FC35D8" w14:paraId="6D68D8D8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3DD8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5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64921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TOR signaling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03C98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1899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9342068</w:t>
            </w:r>
          </w:p>
        </w:tc>
      </w:tr>
      <w:tr w:rsidR="00FC35D8" w14:paraId="49B879F7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3D8F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340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8724C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edgehog signaling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5A846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55707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9342068</w:t>
            </w:r>
          </w:p>
        </w:tc>
      </w:tr>
      <w:tr w:rsidR="00FC35D8" w14:paraId="6F3FD4FE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BCB14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012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A89A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rbB</w:t>
            </w:r>
            <w:proofErr w:type="spellEnd"/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signaling pathway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F4E70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1142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7460971</w:t>
            </w:r>
          </w:p>
        </w:tc>
      </w:tr>
      <w:tr w:rsidR="00FC35D8" w14:paraId="685400B8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AFB8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5212</w:t>
            </w:r>
          </w:p>
        </w:tc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02935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ancreatic cancer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9B4E3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D521E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917482</w:t>
            </w:r>
          </w:p>
        </w:tc>
      </w:tr>
      <w:tr w:rsidR="00FC35D8" w14:paraId="5F24AC58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AC790B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4115</w:t>
            </w:r>
          </w:p>
        </w:tc>
        <w:tc>
          <w:tcPr>
            <w:tcW w:w="29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AC91E8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53 signaling pathway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665550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15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E3A458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0978412</w:t>
            </w:r>
          </w:p>
        </w:tc>
      </w:tr>
      <w:tr w:rsidR="00FC35D8" w14:paraId="055C853C" w14:textId="77777777">
        <w:trPr>
          <w:trHeight w:val="283"/>
        </w:trPr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F486C9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sa05223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E38630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on-small cell lung cancer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9FCFFC" w14:textId="77777777" w:rsidR="00FC35D8" w:rsidRDefault="00E84CF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FAA36F" w14:textId="77777777" w:rsidR="00FC35D8" w:rsidRDefault="00E84CF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1021957</w:t>
            </w:r>
          </w:p>
        </w:tc>
      </w:tr>
    </w:tbl>
    <w:p w14:paraId="49701335" w14:textId="77777777" w:rsidR="00FC35D8" w:rsidRDefault="00FC35D8">
      <w:pPr>
        <w:ind w:firstLine="291"/>
        <w:jc w:val="left"/>
        <w:rPr>
          <w:rStyle w:val="fontstyle01"/>
          <w:rFonts w:ascii="Times New Roman" w:hAnsi="Times New Roman" w:cs="Times New Roman"/>
        </w:rPr>
      </w:pPr>
    </w:p>
    <w:p w14:paraId="6B9DABD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AD77F21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834C4DE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B71551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45DAF28E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B98144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44E570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C6CCD8E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51694A9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E51C33B" w14:textId="77777777" w:rsidR="00FC35D8" w:rsidRDefault="00E84CFE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 w:hint="eastAsia"/>
        </w:rPr>
        <w:tab/>
      </w:r>
    </w:p>
    <w:p w14:paraId="41BB6BE0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4E26481E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DA97546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5904D81E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9E3E100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63B7845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5281BC8B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562AF34A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48C45312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EB3B6AD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F73DC38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5AD43439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19E44D6B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667ACC1F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0FF5C1B1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62146383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433A8BFB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818EB89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F10A7F5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D083CE5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014DD55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2B7BCBF0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474B89A8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7ECD935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1455A4AB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49AE281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4F0330D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7DE3386F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10F8FBCE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AE0BC84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5AACF403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819EBAF" w14:textId="77777777" w:rsidR="00FC35D8" w:rsidRDefault="00E84CF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abl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</w:t>
      </w:r>
      <w:proofErr w:type="gramStart"/>
      <w:r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op 10 genes sorted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b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total number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of </w:t>
      </w:r>
      <w:r>
        <w:rPr>
          <w:rFonts w:ascii="Times New Roman" w:hAnsi="Times New Roman" w:cs="Times New Roman"/>
          <w:b/>
          <w:bCs/>
          <w:sz w:val="24"/>
          <w:szCs w:val="24"/>
        </w:rPr>
        <w:t>intramodular connectivity</w:t>
      </w:r>
    </w:p>
    <w:tbl>
      <w:tblPr>
        <w:tblStyle w:val="TableGrid"/>
        <w:tblpPr w:leftFromText="180" w:rightFromText="180" w:vertAnchor="text" w:horzAnchor="page" w:tblpX="2680" w:tblpY="892"/>
        <w:tblOverlap w:val="never"/>
        <w:tblW w:w="6816" w:type="dxa"/>
        <w:tblLook w:val="04A0" w:firstRow="1" w:lastRow="0" w:firstColumn="1" w:lastColumn="0" w:noHBand="0" w:noVBand="1"/>
      </w:tblPr>
      <w:tblGrid>
        <w:gridCol w:w="1131"/>
        <w:gridCol w:w="2175"/>
        <w:gridCol w:w="2220"/>
        <w:gridCol w:w="1290"/>
      </w:tblGrid>
      <w:tr w:rsidR="00FC35D8" w14:paraId="3E1C7DE4" w14:textId="77777777">
        <w:tc>
          <w:tcPr>
            <w:tcW w:w="1131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573752F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ene</w:t>
            </w:r>
          </w:p>
        </w:tc>
        <w:tc>
          <w:tcPr>
            <w:tcW w:w="2175" w:type="dxa"/>
            <w:tcBorders>
              <w:left w:val="nil"/>
              <w:bottom w:val="single" w:sz="4" w:space="0" w:color="auto"/>
              <w:right w:val="nil"/>
            </w:tcBorders>
          </w:tcPr>
          <w:p w14:paraId="49637965" w14:textId="77777777" w:rsidR="00FC35D8" w:rsidRDefault="00E84CFE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Hub genes in blue module</w:t>
            </w:r>
          </w:p>
        </w:tc>
        <w:tc>
          <w:tcPr>
            <w:tcW w:w="2220" w:type="dxa"/>
            <w:tcBorders>
              <w:left w:val="nil"/>
              <w:bottom w:val="single" w:sz="4" w:space="0" w:color="auto"/>
              <w:right w:val="nil"/>
            </w:tcBorders>
          </w:tcPr>
          <w:p w14:paraId="0834F20F" w14:textId="77777777" w:rsidR="00FC35D8" w:rsidRDefault="00E84CFE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Hub genes in PPI network</w:t>
            </w:r>
          </w:p>
        </w:tc>
        <w:tc>
          <w:tcPr>
            <w:tcW w:w="1290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7236DF2C" w14:textId="77777777" w:rsidR="00FC35D8" w:rsidRDefault="00E84CFE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Total number</w:t>
            </w:r>
          </w:p>
        </w:tc>
      </w:tr>
      <w:tr w:rsidR="00FC35D8" w14:paraId="763EB005" w14:textId="77777777">
        <w:tc>
          <w:tcPr>
            <w:tcW w:w="113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1664AC" w14:textId="77777777" w:rsidR="00FC35D8" w:rsidRDefault="00FC35D8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211A51" w14:textId="77777777" w:rsidR="00FC35D8" w:rsidRDefault="00E84CFE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intramodular connectivity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FB4443" w14:textId="77777777" w:rsidR="00FC35D8" w:rsidRDefault="00E84CFE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intramodular connectivity</w:t>
            </w:r>
          </w:p>
        </w:tc>
        <w:tc>
          <w:tcPr>
            <w:tcW w:w="129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765F9C" w14:textId="77777777" w:rsidR="00FC35D8" w:rsidRDefault="00FC35D8">
            <w:pP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FC35D8" w14:paraId="19593088" w14:textId="77777777"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F3B38A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TA1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3B9B8F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8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CBA267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222102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4</w:t>
            </w:r>
          </w:p>
        </w:tc>
      </w:tr>
      <w:tr w:rsidR="00FC35D8" w14:paraId="35AC74EE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0DA78CFA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FZR1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FD815CE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4FC96883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7CBB39FC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3</w:t>
            </w:r>
          </w:p>
        </w:tc>
      </w:tr>
      <w:tr w:rsidR="00FC35D8" w14:paraId="1CD56A87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340E9605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KMYT1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2E9E0334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7EED9D01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7CAD3BA0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3</w:t>
            </w:r>
          </w:p>
        </w:tc>
      </w:tr>
      <w:tr w:rsidR="00FC35D8" w14:paraId="40652DA5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42648B31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BX2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263CC1F3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03E95761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29C9DE62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2</w:t>
            </w:r>
          </w:p>
        </w:tc>
      </w:tr>
      <w:tr w:rsidR="00FC35D8" w14:paraId="701796DC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0494D6D5" w14:textId="77777777" w:rsidR="00FC35D8" w:rsidRDefault="00E84CFE">
            <w:pPr>
              <w:widowControl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DC25B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5D024C38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3C32EBF1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08925019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2</w:t>
            </w:r>
          </w:p>
        </w:tc>
      </w:tr>
      <w:tr w:rsidR="00FC35D8" w14:paraId="1ABFFB3E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54037693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BX8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23E8BA99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8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324B4737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0CF7D556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1</w:t>
            </w:r>
          </w:p>
        </w:tc>
      </w:tr>
      <w:tr w:rsidR="00FC35D8" w14:paraId="7CD5B2F3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52163970" w14:textId="77777777" w:rsidR="00FC35D8" w:rsidRDefault="00E84CFE">
            <w:pPr>
              <w:widowControl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EHMT2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39A65534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8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3D1F8BB9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7E401E42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1</w:t>
            </w:r>
          </w:p>
        </w:tc>
      </w:tr>
      <w:tr w:rsidR="00FC35D8" w14:paraId="671E0C2A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2D3F008D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KIF22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504E6D4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08184968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26C4CDF6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1</w:t>
            </w:r>
          </w:p>
        </w:tc>
      </w:tr>
      <w:tr w:rsidR="00FC35D8" w14:paraId="3097CC39" w14:textId="77777777"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06C59123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YBL2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45D9214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</w:tcPr>
          <w:p w14:paraId="74B9E31A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1A4A547C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1</w:t>
            </w:r>
          </w:p>
        </w:tc>
      </w:tr>
      <w:tr w:rsidR="00FC35D8" w14:paraId="3B91A96F" w14:textId="77777777"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8282DE" w14:textId="77777777" w:rsidR="00FC35D8" w:rsidRDefault="00E84CFE">
            <w:pPr>
              <w:widowControl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SPC2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36887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49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2DA968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8D49F" w14:textId="77777777" w:rsidR="00FC35D8" w:rsidRDefault="00E84CFE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8"/>
                <w:szCs w:val="18"/>
              </w:rPr>
              <w:t>51</w:t>
            </w:r>
          </w:p>
        </w:tc>
      </w:tr>
    </w:tbl>
    <w:p w14:paraId="5E1DE0B6" w14:textId="77777777" w:rsidR="00FC35D8" w:rsidRDefault="00FC35D8">
      <w:pPr>
        <w:tabs>
          <w:tab w:val="left" w:pos="741"/>
        </w:tabs>
        <w:jc w:val="left"/>
        <w:rPr>
          <w:rStyle w:val="fontstyle01"/>
          <w:rFonts w:ascii="Times New Roman" w:hAnsi="Times New Roman" w:cs="Times New Roman"/>
        </w:rPr>
      </w:pPr>
    </w:p>
    <w:p w14:paraId="3B429AB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535DD8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E7F903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ECBFBC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286AF8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408845E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45CAD826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1D3070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7C0FCC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1AED780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B8E4EF2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D77871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D86236B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4E09A43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62ED1AC2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D286356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177B26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8051E2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76258C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2F443A1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FD324A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2232A24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B87E4FF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768B96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79D185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0BC2B9C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3DE1BD43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8269905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BC91AF4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0D1BB6B8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B3D6D88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E9FFF8D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B1BBBE2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5203AA16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71A0F7CA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474EEC81" w14:textId="77777777" w:rsidR="00FC35D8" w:rsidRDefault="00FC35D8">
      <w:pPr>
        <w:jc w:val="left"/>
        <w:rPr>
          <w:rStyle w:val="fontstyle01"/>
          <w:rFonts w:ascii="Times New Roman" w:hAnsi="Times New Roman" w:cs="Times New Roman"/>
        </w:rPr>
      </w:pPr>
    </w:p>
    <w:p w14:paraId="39D3EEE6" w14:textId="77777777" w:rsidR="00FC35D8" w:rsidRDefault="00FC35D8">
      <w:pPr>
        <w:jc w:val="left"/>
        <w:rPr>
          <w:rStyle w:val="fontstyle01"/>
          <w:rFonts w:ascii="Times New Roman" w:hAnsi="Times New Roman" w:cs="Times New Roman"/>
        </w:rPr>
      </w:pPr>
    </w:p>
    <w:p w14:paraId="1280C5D3" w14:textId="77777777" w:rsidR="00FC35D8" w:rsidRDefault="00FC35D8">
      <w:pPr>
        <w:jc w:val="left"/>
        <w:rPr>
          <w:rStyle w:val="fontstyle01"/>
          <w:rFonts w:ascii="Times New Roman" w:hAnsi="Times New Roman" w:cs="Times New Roman"/>
        </w:rPr>
      </w:pPr>
    </w:p>
    <w:p w14:paraId="7131E214" w14:textId="77777777" w:rsidR="00FC35D8" w:rsidRDefault="00FC35D8">
      <w:pPr>
        <w:jc w:val="left"/>
        <w:rPr>
          <w:rStyle w:val="fontstyle01"/>
          <w:rFonts w:ascii="Times New Roman" w:hAnsi="Times New Roman" w:cs="Times New Roman"/>
        </w:rPr>
      </w:pPr>
    </w:p>
    <w:p w14:paraId="179F1069" w14:textId="021FF195" w:rsidR="00FC35D8" w:rsidRDefault="00E84CFE">
      <w:pPr>
        <w:jc w:val="left"/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 w:hint="eastAsia"/>
          <w:noProof/>
        </w:rPr>
        <w:drawing>
          <wp:inline distT="0" distB="0" distL="114300" distR="114300" wp14:anchorId="533F844E" wp14:editId="46C38930">
            <wp:extent cx="5356860" cy="2933700"/>
            <wp:effectExtent l="0" t="0" r="15240" b="0"/>
            <wp:docPr id="1" name="图片 1" descr="Figure_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_S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686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F440" w14:textId="5B167282" w:rsidR="000229F2" w:rsidRPr="00D76D82" w:rsidRDefault="000229F2" w:rsidP="000229F2">
      <w:pPr>
        <w:tabs>
          <w:tab w:val="left" w:pos="1341"/>
        </w:tabs>
        <w:spacing w:line="480" w:lineRule="auto"/>
        <w:rPr>
          <w:rStyle w:val="fontstyle01"/>
          <w:rFonts w:ascii="Times New Roman" w:hAnsi="Times New Roman" w:cs="Times New Roman"/>
          <w:b/>
          <w:bCs/>
          <w:color w:val="auto"/>
        </w:rPr>
      </w:pPr>
      <w:r w:rsidRPr="00D76D82">
        <w:rPr>
          <w:rStyle w:val="fontstyle01"/>
          <w:rFonts w:ascii="Times New Roman" w:hAnsi="Times New Roman" w:cs="Times New Roman"/>
          <w:b/>
          <w:bCs/>
          <w:color w:val="auto"/>
        </w:rPr>
        <w:t>Supplementary Figure S</w:t>
      </w:r>
      <w:proofErr w:type="gramStart"/>
      <w:r w:rsidRPr="00D76D82">
        <w:rPr>
          <w:rStyle w:val="fontstyle01"/>
          <w:rFonts w:ascii="Times New Roman" w:hAnsi="Times New Roman" w:cs="Times New Roman"/>
          <w:b/>
          <w:bCs/>
          <w:color w:val="auto"/>
        </w:rPr>
        <w:t xml:space="preserve">1 </w:t>
      </w:r>
      <w:r w:rsidRPr="00D76D82">
        <w:rPr>
          <w:rStyle w:val="fontstyle01"/>
          <w:rFonts w:ascii="Times New Roman" w:hAnsi="Times New Roman" w:cs="Times New Roman" w:hint="eastAsia"/>
          <w:b/>
          <w:bCs/>
          <w:color w:val="auto"/>
        </w:rPr>
        <w:t xml:space="preserve"> Cell</w:t>
      </w:r>
      <w:proofErr w:type="gramEnd"/>
      <w:r w:rsidRPr="00D76D82">
        <w:rPr>
          <w:rStyle w:val="fontstyle01"/>
          <w:rFonts w:ascii="Times New Roman" w:hAnsi="Times New Roman" w:cs="Times New Roman" w:hint="eastAsia"/>
          <w:b/>
          <w:bCs/>
          <w:color w:val="auto"/>
        </w:rPr>
        <w:t xml:space="preserve"> viability of A549 after CSE treatment assessed by CCK8 assay</w:t>
      </w:r>
      <w:r w:rsidRPr="00D76D82">
        <w:rPr>
          <w:rStyle w:val="fontstyle01"/>
          <w:rFonts w:ascii="Times New Roman" w:hAnsi="Times New Roman" w:cs="Times New Roman"/>
          <w:b/>
          <w:bCs/>
          <w:color w:val="auto"/>
        </w:rPr>
        <w:t>.</w:t>
      </w:r>
      <w:r w:rsidRPr="00D76D82">
        <w:t xml:space="preserve"> </w:t>
      </w:r>
      <w:r w:rsidRPr="00D76D82">
        <w:rPr>
          <w:rStyle w:val="fontstyle01"/>
          <w:rFonts w:ascii="Times New Roman" w:hAnsi="Times New Roman" w:cs="Times New Roman"/>
          <w:b/>
          <w:bCs/>
          <w:color w:val="auto"/>
        </w:rPr>
        <w:t>*</w:t>
      </w:r>
      <w:r w:rsidRPr="00D76D82">
        <w:rPr>
          <w:rStyle w:val="fontstyle01"/>
          <w:rFonts w:ascii="Times New Roman" w:hAnsi="Times New Roman" w:cs="Times New Roman"/>
          <w:color w:val="auto"/>
        </w:rPr>
        <w:t>P &lt; 0.05 vs Control group.</w:t>
      </w:r>
    </w:p>
    <w:p w14:paraId="1F6C1A30" w14:textId="77777777" w:rsidR="000229F2" w:rsidRPr="00A77BA4" w:rsidRDefault="000229F2" w:rsidP="000229F2">
      <w:pPr>
        <w:jc w:val="left"/>
        <w:rPr>
          <w:rStyle w:val="fontstyle01"/>
          <w:rFonts w:ascii="Times New Roman" w:hAnsi="Times New Roman" w:cs="Times New Roman"/>
        </w:rPr>
      </w:pPr>
    </w:p>
    <w:p w14:paraId="1E839222" w14:textId="77777777" w:rsidR="000229F2" w:rsidRPr="000229F2" w:rsidRDefault="000229F2">
      <w:pPr>
        <w:jc w:val="left"/>
        <w:rPr>
          <w:rStyle w:val="fontstyle01"/>
          <w:rFonts w:ascii="Times New Roman" w:hAnsi="Times New Roman" w:cs="Times New Roman"/>
        </w:rPr>
      </w:pPr>
    </w:p>
    <w:p w14:paraId="4C453C79" w14:textId="77777777" w:rsidR="00FC35D8" w:rsidRDefault="00FC35D8">
      <w:pPr>
        <w:rPr>
          <w:rStyle w:val="fontstyle01"/>
          <w:rFonts w:ascii="Times New Roman" w:hAnsi="Times New Roman" w:cs="Times New Roman"/>
        </w:rPr>
      </w:pPr>
    </w:p>
    <w:p w14:paraId="172DCDDE" w14:textId="77777777" w:rsidR="00FC35D8" w:rsidRDefault="00FC35D8">
      <w:pPr>
        <w:tabs>
          <w:tab w:val="left" w:pos="1341"/>
        </w:tabs>
        <w:jc w:val="left"/>
        <w:rPr>
          <w:rStyle w:val="fontstyle01"/>
          <w:rFonts w:ascii="Times New Roman" w:hAnsi="Times New Roman" w:cs="Times New Roman"/>
        </w:rPr>
      </w:pPr>
    </w:p>
    <w:sectPr w:rsidR="00FC35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5d4a5f24.B">
    <w:altName w:val="Cambria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520495"/>
    <w:multiLevelType w:val="hybridMultilevel"/>
    <w:tmpl w:val="D78C8D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jU3sTAxMjY3MzVV0lEKTi0uzszPAykwrQUAgoMoTywAAAA="/>
  </w:docVars>
  <w:rsids>
    <w:rsidRoot w:val="00E36D14"/>
    <w:rsid w:val="000229F2"/>
    <w:rsid w:val="000A021C"/>
    <w:rsid w:val="001A12FB"/>
    <w:rsid w:val="00286709"/>
    <w:rsid w:val="002A0EDB"/>
    <w:rsid w:val="00365D2B"/>
    <w:rsid w:val="007C07A6"/>
    <w:rsid w:val="009002D5"/>
    <w:rsid w:val="00925FCA"/>
    <w:rsid w:val="00974708"/>
    <w:rsid w:val="00A31561"/>
    <w:rsid w:val="00A77BA4"/>
    <w:rsid w:val="00C478A2"/>
    <w:rsid w:val="00D76D82"/>
    <w:rsid w:val="00DE5813"/>
    <w:rsid w:val="00E36D14"/>
    <w:rsid w:val="00E84CFE"/>
    <w:rsid w:val="00FC35D8"/>
    <w:rsid w:val="0880220E"/>
    <w:rsid w:val="34A04BB8"/>
    <w:rsid w:val="37E33B19"/>
    <w:rsid w:val="6E255348"/>
    <w:rsid w:val="6F292A1F"/>
    <w:rsid w:val="77F13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BA523"/>
  <w15:docId w15:val="{7917D2E4-E407-47C6-9407-A5620FF2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character" w:customStyle="1" w:styleId="fontstyle01">
    <w:name w:val="fontstyle01"/>
    <w:basedOn w:val="DefaultParagraphFont"/>
    <w:qFormat/>
    <w:rPr>
      <w:rFonts w:ascii="AdvOT5d4a5f24.B" w:hAnsi="AdvOT5d4a5f24.B" w:hint="defaul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E84C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C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CFE"/>
    <w:rPr>
      <w:kern w:val="2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C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CFE"/>
    <w:rPr>
      <w:b/>
      <w:bCs/>
      <w:kern w:val="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萍</dc:creator>
  <cp:lastModifiedBy>Sumedha Kasturi</cp:lastModifiedBy>
  <cp:revision>16</cp:revision>
  <cp:lastPrinted>2020-03-07T06:54:00Z</cp:lastPrinted>
  <dcterms:created xsi:type="dcterms:W3CDTF">2021-04-28T23:39:00Z</dcterms:created>
  <dcterms:modified xsi:type="dcterms:W3CDTF">2021-05-11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3AD40BD75BB34456B85592FC42B7F389</vt:lpwstr>
  </property>
</Properties>
</file>